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Aalbregts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albregts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6 Maple Street,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albregtse@ameritech.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805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